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F77526" w14:textId="345A11BF" w:rsidR="0070443F" w:rsidRDefault="00461949">
      <w:r>
        <w:t xml:space="preserve">Exposé sur les </w:t>
      </w:r>
      <w:proofErr w:type="spellStart"/>
      <w:r>
        <w:t>skylines</w:t>
      </w:r>
      <w:proofErr w:type="spellEnd"/>
      <w:r>
        <w:t xml:space="preserve"> par Luna </w:t>
      </w:r>
      <w:proofErr w:type="spellStart"/>
      <w:r>
        <w:t>Wardare</w:t>
      </w:r>
      <w:proofErr w:type="spellEnd"/>
    </w:p>
    <w:p w14:paraId="2C746F90" w14:textId="2ADD8A9B" w:rsidR="005259BC" w:rsidRDefault="005259BC">
      <w:r>
        <w:t xml:space="preserve">Analyse de la correction du contrôle </w:t>
      </w:r>
    </w:p>
    <w:p w14:paraId="7E6798CF" w14:textId="0AE263E9" w:rsidR="00461949" w:rsidRDefault="00461949">
      <w:r>
        <w:t>Cour d’histoire</w:t>
      </w:r>
      <w:r w:rsidR="00CB5FBD">
        <w:t> : L’année 1848 Dernier acte de la révolution française</w:t>
      </w:r>
    </w:p>
    <w:p w14:paraId="1C889A3F" w14:textId="5E5547FC" w:rsidR="007D7299" w:rsidRDefault="007D7299">
      <w:pPr>
        <w:spacing w:after="160" w:line="259" w:lineRule="auto"/>
      </w:pPr>
      <w:r>
        <w:br w:type="page"/>
      </w:r>
    </w:p>
    <w:p w14:paraId="08B786BC" w14:textId="14FD0090" w:rsidR="00461949" w:rsidRDefault="007D7299">
      <w:r>
        <w:lastRenderedPageBreak/>
        <w:t>AB=</w:t>
      </w:r>
      <w:r w:rsidR="00891224">
        <w:fldChar w:fldCharType="begin"/>
      </w:r>
      <w:r w:rsidR="00891224">
        <w:instrText xml:space="preserve"> EQ \r((1-cos(α))²+sin(α)²)</w:instrText>
      </w:r>
      <w:r w:rsidR="00891224">
        <w:fldChar w:fldCharType="end"/>
      </w:r>
    </w:p>
    <w:p w14:paraId="7FAB4940" w14:textId="144D6193" w:rsidR="007D7299" w:rsidRDefault="007D7299">
      <w:r>
        <w:t>2=α+AB</w:t>
      </w:r>
    </w:p>
    <w:p w14:paraId="77A501D7" w14:textId="6E4A6CBD" w:rsidR="007D7299" w:rsidRDefault="007D7299">
      <w:r>
        <w:sym w:font="Wingdings" w:char="F0F3"/>
      </w:r>
      <w:r>
        <w:t>(2-α)=AB</w:t>
      </w:r>
    </w:p>
    <w:p w14:paraId="383A90BD" w14:textId="5B1D7ACD" w:rsidR="007D7299" w:rsidRDefault="007D7299">
      <w:r>
        <w:sym w:font="Wingdings" w:char="F0F3"/>
      </w:r>
      <w:r>
        <w:t>2-α=</w:t>
      </w:r>
      <w:r w:rsidR="00891224">
        <w:fldChar w:fldCharType="begin"/>
      </w:r>
      <w:r w:rsidR="00891224">
        <w:instrText xml:space="preserve"> EQ \r((1-cos(α))²+sin²(α))</w:instrText>
      </w:r>
      <w:r w:rsidR="00891224">
        <w:fldChar w:fldCharType="end"/>
      </w:r>
    </w:p>
    <w:p w14:paraId="460710A3" w14:textId="1ACE4D9C" w:rsidR="007D7299" w:rsidRDefault="007D7299">
      <w:r>
        <w:sym w:font="Wingdings" w:char="F0F3"/>
      </w:r>
      <w:r>
        <w:t>2-α=</w:t>
      </w:r>
      <w:r w:rsidR="00891224">
        <w:fldChar w:fldCharType="begin"/>
      </w:r>
      <w:r w:rsidR="00891224">
        <w:instrText xml:space="preserve"> EQ \r(2-2cos(α))</w:instrText>
      </w:r>
      <w:r w:rsidR="00891224">
        <w:fldChar w:fldCharType="end"/>
      </w:r>
    </w:p>
    <w:p w14:paraId="172E8AE6" w14:textId="51254E5D" w:rsidR="007D7299" w:rsidRPr="00891224" w:rsidRDefault="007D7299">
      <w:r>
        <w:sym w:font="Wingdings" w:char="F0F3"/>
      </w:r>
      <w:r w:rsidR="00891224">
        <w:fldChar w:fldCharType="begin"/>
      </w:r>
      <w:r w:rsidR="00891224">
        <w:instrText xml:space="preserve"> EQ \s\do2(\f(1-α;2))</w:instrText>
      </w:r>
      <w:r w:rsidR="00891224">
        <w:fldChar w:fldCharType="end"/>
      </w:r>
      <w:r>
        <w:t>=</w:t>
      </w:r>
      <w:r w:rsidR="00891224">
        <w:fldChar w:fldCharType="begin"/>
      </w:r>
      <w:r w:rsidR="00891224">
        <w:instrText xml:space="preserve"> EQ \r(</w:instrText>
      </w:r>
      <w:r w:rsidR="00891224">
        <w:fldChar w:fldCharType="begin"/>
      </w:r>
      <w:r w:rsidR="00891224">
        <w:instrText xml:space="preserve"> EQ \s\do2(\f(1-cos(α);2))</w:instrText>
      </w:r>
      <w:r w:rsidR="00891224">
        <w:fldChar w:fldCharType="end"/>
      </w:r>
      <w:r w:rsidR="00891224">
        <w:instrText>)</w:instrText>
      </w:r>
      <w:r w:rsidR="00891224">
        <w:fldChar w:fldCharType="end"/>
      </w:r>
    </w:p>
    <w:p w14:paraId="0021616B" w14:textId="665A2DED" w:rsidR="007D7299" w:rsidRPr="00891224" w:rsidRDefault="007D7299">
      <w:r>
        <w:sym w:font="Wingdings" w:char="F0F3"/>
      </w:r>
      <w:r w:rsidR="00891224">
        <w:fldChar w:fldCharType="begin"/>
      </w:r>
      <w:r w:rsidR="00891224">
        <w:instrText xml:space="preserve"> EQ \s\do2(\f(1-α;2))</w:instrText>
      </w:r>
      <w:r w:rsidR="00891224">
        <w:fldChar w:fldCharType="end"/>
      </w:r>
      <w:r>
        <w:t>=sin</w:t>
      </w:r>
      <w:r w:rsidR="00891224">
        <w:fldChar w:fldCharType="begin"/>
      </w:r>
      <w:r w:rsidR="00891224">
        <w:instrText xml:space="preserve"> EQ \b(</w:instrText>
      </w:r>
      <w:r w:rsidR="00891224">
        <w:fldChar w:fldCharType="begin"/>
      </w:r>
      <w:r w:rsidR="00891224">
        <w:instrText xml:space="preserve"> EQ \s\do2(\f(α;2))</w:instrText>
      </w:r>
      <w:r w:rsidR="00891224">
        <w:fldChar w:fldCharType="end"/>
      </w:r>
      <w:r w:rsidR="00891224">
        <w:instrText>)</w:instrText>
      </w:r>
      <w:r w:rsidR="00891224">
        <w:fldChar w:fldCharType="end"/>
      </w:r>
    </w:p>
    <w:p w14:paraId="280F5661" w14:textId="77777777" w:rsidR="007D7299" w:rsidRDefault="007D7299">
      <w:bookmarkStart w:id="0" w:name="_GoBack"/>
      <w:bookmarkEnd w:id="0"/>
    </w:p>
    <w:sectPr w:rsidR="007D729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K3tDAyMTA1MzYxNDFU0lEKTi0uzszPAykwqgUAOVKo0CwAAAA="/>
  </w:docVars>
  <w:rsids>
    <w:rsidRoot w:val="00557D43"/>
    <w:rsid w:val="00115C1F"/>
    <w:rsid w:val="00461949"/>
    <w:rsid w:val="005259BC"/>
    <w:rsid w:val="00557D43"/>
    <w:rsid w:val="0070443F"/>
    <w:rsid w:val="007D7299"/>
    <w:rsid w:val="00891224"/>
    <w:rsid w:val="00913442"/>
    <w:rsid w:val="00A73A62"/>
    <w:rsid w:val="00BD2746"/>
    <w:rsid w:val="00CB5FBD"/>
    <w:rsid w:val="00E04848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48E805"/>
  <w15:chartTrackingRefBased/>
  <w15:docId w15:val="{2BCA76F0-A49B-432E-BF7E-B488448BA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2</Pages>
  <Words>55</Words>
  <Characters>332</Characters>
  <Application>Microsoft Office Word</Application>
  <DocSecurity>0</DocSecurity>
  <Lines>8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6</cp:revision>
  <dcterms:created xsi:type="dcterms:W3CDTF">2020-01-06T15:30:00Z</dcterms:created>
  <dcterms:modified xsi:type="dcterms:W3CDTF">2020-01-13T15:32:00Z</dcterms:modified>
</cp:coreProperties>
</file>